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4B095A" w14:textId="77777777" w:rsidR="00146AC9" w:rsidRDefault="00146AC9"/>
    <w:p w14:paraId="250ACAE8" w14:textId="50FBB942" w:rsidR="00C74585" w:rsidRDefault="00146AC9">
      <w:r>
        <w:rPr>
          <w:noProof/>
        </w:rPr>
        <w:drawing>
          <wp:inline distT="0" distB="0" distL="0" distR="0" wp14:anchorId="14B6A3FB" wp14:editId="6DA455FD">
            <wp:extent cx="4572000" cy="2514600"/>
            <wp:effectExtent l="0" t="0" r="0" b="0"/>
            <wp:docPr id="1" name="Picture 1" descr="Visual example of an outlier based on the definition abo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ual example of an outlier based on the definition above.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27000"/>
                              </a14:imgEffect>
                              <a14:imgEffect>
                                <a14:brightnessContrast bright="3000" contrast="-5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EEE2B" w14:textId="4603D59E" w:rsidR="00DD25EB" w:rsidRDefault="00DD25EB"/>
    <w:p w14:paraId="1C26DAC1" w14:textId="3F5F125A" w:rsidR="00DD25EB" w:rsidRDefault="00DD25EB">
      <w:r>
        <w:rPr>
          <w:noProof/>
        </w:rPr>
        <w:drawing>
          <wp:inline distT="0" distB="0" distL="0" distR="0" wp14:anchorId="19E04B3F" wp14:editId="55A89CB0">
            <wp:extent cx="4967605" cy="3914775"/>
            <wp:effectExtent l="0" t="0" r="444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alphaModFix amt="59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rightnessContrast contrast="5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760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FDCB7" w14:textId="3BD3200A" w:rsidR="0005766B" w:rsidRDefault="0005766B"/>
    <w:p w14:paraId="2D80E505" w14:textId="44DEABEF" w:rsidR="0005766B" w:rsidRDefault="0005766B"/>
    <w:p w14:paraId="2D76D5BA" w14:textId="42F21B9C" w:rsidR="0005766B" w:rsidRDefault="0005766B"/>
    <w:p w14:paraId="2ED9CAE6" w14:textId="55F6E665" w:rsidR="0005766B" w:rsidRDefault="007C452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6FEDC6" wp14:editId="282FC132">
                <wp:simplePos x="0" y="0"/>
                <wp:positionH relativeFrom="column">
                  <wp:posOffset>3533457</wp:posOffset>
                </wp:positionH>
                <wp:positionV relativeFrom="paragraph">
                  <wp:posOffset>300037</wp:posOffset>
                </wp:positionV>
                <wp:extent cx="709295" cy="3378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295" cy="337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7A5AF" w14:textId="2BC95595" w:rsidR="0089634E" w:rsidRPr="00344D48" w:rsidRDefault="007C452D" w:rsidP="0089634E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 (</w:t>
                            </w:r>
                            <w:r w:rsidR="002423AF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3,2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6FEDC6" id="Rectangle 14" o:spid="_x0000_s1026" style="position:absolute;margin-left:278.2pt;margin-top:23.6pt;width:55.85pt;height:26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" filled="f" stroked="f" strokeweight="1pt">
                <v:textbox>
                  <w:txbxContent>
                    <w:p w14:paraId="13E7A5AF" w14:textId="2BC95595" w:rsidR="0089634E" w:rsidRPr="00344D48" w:rsidRDefault="007C452D" w:rsidP="0089634E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c (</w:t>
                      </w:r>
                      <w:r w:rsidR="002423AF">
                        <w:rPr>
                          <w:b/>
                          <w:bCs/>
                          <w:sz w:val="28"/>
                          <w:szCs w:val="28"/>
                        </w:rPr>
                        <w:t>3,2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30FD80F" wp14:editId="5085D1C3">
                <wp:simplePos x="0" y="0"/>
                <wp:positionH relativeFrom="margin">
                  <wp:align>center</wp:align>
                </wp:positionH>
                <wp:positionV relativeFrom="paragraph">
                  <wp:posOffset>2290445</wp:posOffset>
                </wp:positionV>
                <wp:extent cx="862013" cy="295275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2013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E15D8B" w14:textId="3A9EC341" w:rsidR="0089634E" w:rsidRPr="00344D48" w:rsidRDefault="007C452D" w:rsidP="0089634E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 (2,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0FD80F" id="Rectangle 13" o:spid="_x0000_s1027" style="position:absolute;margin-left:0;margin-top:180.35pt;width:67.9pt;height:23.2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" filled="f" stroked="f" strokeweight="1pt">
                <v:textbox>
                  <w:txbxContent>
                    <w:p w14:paraId="48E15D8B" w14:textId="3A9EC341" w:rsidR="0089634E" w:rsidRPr="00344D48" w:rsidRDefault="007C452D" w:rsidP="0089634E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 (2,0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FE024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1A49AB" wp14:editId="30D95CAD">
                <wp:simplePos x="0" y="0"/>
                <wp:positionH relativeFrom="column">
                  <wp:posOffset>590550</wp:posOffset>
                </wp:positionH>
                <wp:positionV relativeFrom="paragraph">
                  <wp:posOffset>2305368</wp:posOffset>
                </wp:positionV>
                <wp:extent cx="833438" cy="34734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3438" cy="347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4A980C" w14:textId="20F6CF04" w:rsidR="0005766B" w:rsidRPr="00344D48" w:rsidRDefault="007C452D" w:rsidP="0005766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 (</w:t>
                            </w:r>
                            <w:r w:rsidR="00FE024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,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1A49AB" id="Rectangle 12" o:spid="_x0000_s1028" style="position:absolute;margin-left:46.5pt;margin-top:181.55pt;width:65.65pt;height:27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" filled="f" stroked="f" strokeweight="1pt">
                <v:textbox>
                  <w:txbxContent>
                    <w:p w14:paraId="014A980C" w14:textId="20F6CF04" w:rsidR="0005766B" w:rsidRPr="00344D48" w:rsidRDefault="007C452D" w:rsidP="0005766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b (</w:t>
                      </w:r>
                      <w:r w:rsidR="00FE0242">
                        <w:rPr>
                          <w:b/>
                          <w:bCs/>
                          <w:sz w:val="28"/>
                          <w:szCs w:val="28"/>
                        </w:rPr>
                        <w:t>1,0)</w:t>
                      </w:r>
                    </w:p>
                  </w:txbxContent>
                </v:textbox>
              </v:rect>
            </w:pict>
          </mc:Fallback>
        </mc:AlternateContent>
      </w:r>
      <w:r w:rsidR="00344D4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C899C0" wp14:editId="216459CD">
                <wp:simplePos x="0" y="0"/>
                <wp:positionH relativeFrom="column">
                  <wp:posOffset>685800</wp:posOffset>
                </wp:positionH>
                <wp:positionV relativeFrom="paragraph">
                  <wp:posOffset>1271588</wp:posOffset>
                </wp:positionV>
                <wp:extent cx="852488" cy="299085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2488" cy="299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13AC11" w14:textId="69A4CD46" w:rsidR="0005766B" w:rsidRPr="00344D48" w:rsidRDefault="007C452D" w:rsidP="0005766B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 (</w:t>
                            </w:r>
                            <w:r w:rsidR="00FE024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,1</w:t>
                            </w:r>
                            <w:r w:rsidR="00FD6E6B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899C0" id="Rectangle 11" o:spid="_x0000_s1029" style="position:absolute;margin-left:54pt;margin-top:100.15pt;width:67.15pt;height:2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" filled="f" stroked="f" strokeweight="1pt">
                <v:textbox>
                  <w:txbxContent>
                    <w:p w14:paraId="2413AC11" w14:textId="69A4CD46" w:rsidR="0005766B" w:rsidRPr="00344D48" w:rsidRDefault="007C452D" w:rsidP="0005766B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a (</w:t>
                      </w:r>
                      <w:r w:rsidR="00FE0242">
                        <w:rPr>
                          <w:b/>
                          <w:bCs/>
                          <w:sz w:val="28"/>
                          <w:szCs w:val="28"/>
                        </w:rPr>
                        <w:t>1,1</w:t>
                      </w:r>
                      <w:r w:rsidR="00FD6E6B">
                        <w:rPr>
                          <w:b/>
                          <w:bCs/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05766B">
        <w:rPr>
          <w:noProof/>
        </w:rPr>
        <w:drawing>
          <wp:inline distT="0" distB="0" distL="0" distR="0" wp14:anchorId="272377A8" wp14:editId="20011077">
            <wp:extent cx="5481955" cy="3114675"/>
            <wp:effectExtent l="0" t="0" r="444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37000"/>
                              </a14:imgEffect>
                              <a14:imgEffect>
                                <a14:brightnessContrast bright="-6000" contrast="4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55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E80E8" w14:textId="768AA65F" w:rsidR="00E75D8A" w:rsidRPr="00E216CF" w:rsidRDefault="006F786D" w:rsidP="004A7CE8">
      <w:pPr>
        <w:pStyle w:val="NoSpacing"/>
        <w:rPr>
          <w:b/>
          <w:bCs/>
        </w:rPr>
      </w:pPr>
      <w:r w:rsidRPr="00E216CF">
        <w:rPr>
          <w:b/>
          <w:bCs/>
        </w:rPr>
        <w:t>Normal Distance</w:t>
      </w:r>
      <w:r w:rsidR="00E45F57" w:rsidRPr="00E216CF">
        <w:rPr>
          <w:b/>
          <w:bCs/>
        </w:rPr>
        <w:t xml:space="preserve"> (Manhattan)</w:t>
      </w:r>
      <w:r w:rsidR="00E71697" w:rsidRPr="00E216CF">
        <w:rPr>
          <w:b/>
          <w:bCs/>
        </w:rPr>
        <w:t xml:space="preserve"> (ND</w:t>
      </w:r>
      <w:r w:rsidR="002A18EA" w:rsidRPr="00E216CF">
        <w:rPr>
          <w:b/>
          <w:bCs/>
          <w:vertAlign w:val="subscript"/>
        </w:rPr>
        <w:t>M</w:t>
      </w:r>
      <w:r w:rsidR="00E71697" w:rsidRPr="00E216CF">
        <w:rPr>
          <w:b/>
          <w:bCs/>
        </w:rPr>
        <w:t>)</w:t>
      </w:r>
      <w:r w:rsidRPr="00E216CF">
        <w:rPr>
          <w:b/>
          <w:bCs/>
        </w:rPr>
        <w:t xml:space="preserve"> </w:t>
      </w:r>
    </w:p>
    <w:p w14:paraId="0ECA82B6" w14:textId="5B44FDB9" w:rsidR="004A7CE8" w:rsidRDefault="00E71697" w:rsidP="004A7CE8">
      <w:pPr>
        <w:pStyle w:val="NoSpacing"/>
      </w:pPr>
      <w:r>
        <w:t>ND</w:t>
      </w:r>
      <w:r w:rsidR="00E45F57">
        <w:rPr>
          <w:vertAlign w:val="subscript"/>
        </w:rPr>
        <w:t>M</w:t>
      </w:r>
      <w:r w:rsidR="005041B6">
        <w:t xml:space="preserve"> </w:t>
      </w:r>
      <w:r w:rsidR="004A7CE8">
        <w:t>(</w:t>
      </w:r>
      <w:r>
        <w:t>a</w:t>
      </w:r>
      <w:r w:rsidR="00A94D49">
        <w:t>,</w:t>
      </w:r>
      <w:r w:rsidR="005041B6">
        <w:t xml:space="preserve"> </w:t>
      </w:r>
      <w:r w:rsidR="00784D62">
        <w:t>b</w:t>
      </w:r>
      <w:r w:rsidR="004A7CE8">
        <w:t xml:space="preserve">) = 1 </w:t>
      </w:r>
    </w:p>
    <w:p w14:paraId="069E889E" w14:textId="00C69989" w:rsidR="004A7CE8" w:rsidRDefault="00E71697" w:rsidP="004A7CE8">
      <w:pPr>
        <w:pStyle w:val="NoSpacing"/>
      </w:pPr>
      <w:r>
        <w:t>ND</w:t>
      </w:r>
      <w:r w:rsidR="00E45F57">
        <w:rPr>
          <w:vertAlign w:val="subscript"/>
        </w:rPr>
        <w:t>M</w:t>
      </w:r>
      <w:r w:rsidR="005041B6">
        <w:t xml:space="preserve"> </w:t>
      </w:r>
      <w:r w:rsidR="004A7CE8">
        <w:t>(</w:t>
      </w:r>
      <w:r>
        <w:t>a</w:t>
      </w:r>
      <w:r w:rsidR="004A7CE8">
        <w:t>,</w:t>
      </w:r>
      <w:r w:rsidR="005041B6">
        <w:t xml:space="preserve"> </w:t>
      </w:r>
      <w:r w:rsidR="00784D62">
        <w:t>d</w:t>
      </w:r>
      <w:r w:rsidR="004A7CE8">
        <w:t xml:space="preserve">) = 2 </w:t>
      </w:r>
    </w:p>
    <w:p w14:paraId="0B856093" w14:textId="5DFCC72D" w:rsidR="004A7CE8" w:rsidRDefault="00E71697" w:rsidP="004A7CE8">
      <w:pPr>
        <w:pStyle w:val="NoSpacing"/>
      </w:pPr>
      <w:r>
        <w:t>ND</w:t>
      </w:r>
      <w:r w:rsidR="00E45F57">
        <w:rPr>
          <w:vertAlign w:val="subscript"/>
        </w:rPr>
        <w:t>M</w:t>
      </w:r>
      <w:r w:rsidR="005041B6">
        <w:t xml:space="preserve"> </w:t>
      </w:r>
      <w:r w:rsidR="004A7CE8">
        <w:t>(</w:t>
      </w:r>
      <w:r>
        <w:t>b</w:t>
      </w:r>
      <w:r w:rsidR="004A7CE8">
        <w:t>,</w:t>
      </w:r>
      <w:r w:rsidR="005041B6">
        <w:t xml:space="preserve"> </w:t>
      </w:r>
      <w:r w:rsidR="005F3A63">
        <w:t>d</w:t>
      </w:r>
      <w:r w:rsidR="004A7CE8">
        <w:t>) = 1</w:t>
      </w:r>
    </w:p>
    <w:p w14:paraId="10866212" w14:textId="45720235" w:rsidR="004A7CE8" w:rsidRDefault="00E71697" w:rsidP="004A7CE8">
      <w:pPr>
        <w:pStyle w:val="NoSpacing"/>
      </w:pPr>
      <w:r>
        <w:t>ND</w:t>
      </w:r>
      <w:r w:rsidR="00E45F57">
        <w:rPr>
          <w:vertAlign w:val="subscript"/>
        </w:rPr>
        <w:t>M</w:t>
      </w:r>
      <w:r w:rsidR="005041B6">
        <w:t xml:space="preserve"> </w:t>
      </w:r>
      <w:r w:rsidR="004A7CE8">
        <w:t>(</w:t>
      </w:r>
      <w:r>
        <w:t>a</w:t>
      </w:r>
      <w:r w:rsidR="004A7CE8">
        <w:t>,</w:t>
      </w:r>
      <w:r w:rsidR="005041B6">
        <w:t xml:space="preserve"> </w:t>
      </w:r>
      <w:r w:rsidR="005F3A63">
        <w:t>c</w:t>
      </w:r>
      <w:r w:rsidR="004A7CE8">
        <w:t xml:space="preserve">) = 3 </w:t>
      </w:r>
    </w:p>
    <w:p w14:paraId="074763E3" w14:textId="41CB9008" w:rsidR="004A7CE8" w:rsidRDefault="00E71697" w:rsidP="004A7CE8">
      <w:pPr>
        <w:pStyle w:val="NoSpacing"/>
      </w:pPr>
      <w:r>
        <w:t>ND</w:t>
      </w:r>
      <w:r w:rsidR="00E45F57">
        <w:rPr>
          <w:vertAlign w:val="subscript"/>
        </w:rPr>
        <w:t>M</w:t>
      </w:r>
      <w:r w:rsidR="005041B6">
        <w:t xml:space="preserve"> </w:t>
      </w:r>
      <w:r w:rsidR="004A7CE8">
        <w:t>(</w:t>
      </w:r>
      <w:r>
        <w:t>b</w:t>
      </w:r>
      <w:r w:rsidR="004A7CE8">
        <w:t>,</w:t>
      </w:r>
      <w:r w:rsidR="005041B6">
        <w:t xml:space="preserve"> </w:t>
      </w:r>
      <w:r w:rsidR="005F3A63">
        <w:t>c</w:t>
      </w:r>
      <w:r w:rsidR="004A7CE8">
        <w:t xml:space="preserve">) = 4 </w:t>
      </w:r>
    </w:p>
    <w:p w14:paraId="16D694A9" w14:textId="39616882" w:rsidR="004A7CE8" w:rsidRDefault="00E71697" w:rsidP="004A7CE8">
      <w:pPr>
        <w:pStyle w:val="NoSpacing"/>
      </w:pPr>
      <w:r>
        <w:t>ND</w:t>
      </w:r>
      <w:r w:rsidR="00E45F57">
        <w:rPr>
          <w:vertAlign w:val="subscript"/>
        </w:rPr>
        <w:t>M</w:t>
      </w:r>
      <w:r w:rsidR="005041B6">
        <w:t xml:space="preserve"> </w:t>
      </w:r>
      <w:r w:rsidR="004A7CE8">
        <w:t>(</w:t>
      </w:r>
      <w:r>
        <w:t>c</w:t>
      </w:r>
      <w:r w:rsidR="004A7CE8">
        <w:t>,</w:t>
      </w:r>
      <w:r w:rsidR="005041B6">
        <w:t xml:space="preserve"> </w:t>
      </w:r>
      <w:r w:rsidR="005F3A63">
        <w:t>d</w:t>
      </w:r>
      <w:r w:rsidR="004A7CE8">
        <w:t>) = 3</w:t>
      </w:r>
    </w:p>
    <w:p w14:paraId="2F83C974" w14:textId="6103DBF5" w:rsidR="0005766B" w:rsidRDefault="0005766B" w:rsidP="006168F2">
      <w:pPr>
        <w:pStyle w:val="NoSpacing"/>
      </w:pPr>
    </w:p>
    <w:p w14:paraId="1EFE6FD0" w14:textId="5DC8EBA2" w:rsidR="006168F2" w:rsidRPr="00156F5A" w:rsidRDefault="00156F5A" w:rsidP="00C85AC1">
      <w:pPr>
        <w:pStyle w:val="NoSpacing"/>
        <w:rPr>
          <w:b/>
          <w:bCs/>
          <w:shd w:val="clear" w:color="auto" w:fill="FFFFFF"/>
        </w:rPr>
      </w:pPr>
      <w:r w:rsidRPr="00156F5A">
        <w:rPr>
          <w:b/>
          <w:bCs/>
          <w:shd w:val="clear" w:color="auto" w:fill="FFFFFF"/>
        </w:rPr>
        <w:t>k-Distance (</w:t>
      </w:r>
      <w:r w:rsidR="00365BF8" w:rsidRPr="00156F5A">
        <w:rPr>
          <w:b/>
          <w:bCs/>
          <w:shd w:val="clear" w:color="auto" w:fill="FFFFFF"/>
        </w:rPr>
        <w:t xml:space="preserve">k </w:t>
      </w:r>
      <w:r w:rsidR="006168F2" w:rsidRPr="00156F5A">
        <w:rPr>
          <w:b/>
          <w:bCs/>
          <w:shd w:val="clear" w:color="auto" w:fill="FFFFFF"/>
        </w:rPr>
        <w:t>=</w:t>
      </w:r>
      <w:r w:rsidR="00365BF8" w:rsidRPr="00156F5A">
        <w:rPr>
          <w:b/>
          <w:bCs/>
          <w:shd w:val="clear" w:color="auto" w:fill="FFFFFF"/>
        </w:rPr>
        <w:t xml:space="preserve"> </w:t>
      </w:r>
      <w:r w:rsidR="006168F2" w:rsidRPr="00156F5A">
        <w:rPr>
          <w:b/>
          <w:bCs/>
          <w:shd w:val="clear" w:color="auto" w:fill="FFFFFF"/>
        </w:rPr>
        <w:t>2</w:t>
      </w:r>
      <w:r w:rsidRPr="00156F5A">
        <w:rPr>
          <w:b/>
          <w:bCs/>
          <w:shd w:val="clear" w:color="auto" w:fill="FFFFFF"/>
        </w:rPr>
        <w:t>)</w:t>
      </w:r>
    </w:p>
    <w:p w14:paraId="75C168B2" w14:textId="0356B5B4" w:rsidR="00C85AC1" w:rsidRDefault="001747CE" w:rsidP="00C85AC1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k</w:t>
      </w:r>
      <w:r w:rsidR="006168F2">
        <w:rPr>
          <w:shd w:val="clear" w:color="auto" w:fill="FFFFFF"/>
        </w:rPr>
        <w:t>D</w:t>
      </w:r>
      <w:r>
        <w:rPr>
          <w:shd w:val="clear" w:color="auto" w:fill="FFFFFF"/>
          <w:vertAlign w:val="subscript"/>
        </w:rPr>
        <w:t>2</w:t>
      </w:r>
      <w:r w:rsidR="00C85AC1">
        <w:rPr>
          <w:shd w:val="clear" w:color="auto" w:fill="FFFFFF"/>
        </w:rPr>
        <w:t xml:space="preserve"> (</w:t>
      </w:r>
      <w:r w:rsidR="006908B9">
        <w:rPr>
          <w:shd w:val="clear" w:color="auto" w:fill="FFFFFF"/>
        </w:rPr>
        <w:t>a</w:t>
      </w:r>
      <w:r w:rsidR="00C85AC1">
        <w:rPr>
          <w:shd w:val="clear" w:color="auto" w:fill="FFFFFF"/>
        </w:rPr>
        <w:t>) =</w:t>
      </w:r>
      <w:r w:rsidR="009817B8">
        <w:rPr>
          <w:shd w:val="clear" w:color="auto" w:fill="FFFFFF"/>
        </w:rPr>
        <w:t xml:space="preserve"> 2</w:t>
      </w:r>
    </w:p>
    <w:p w14:paraId="30527689" w14:textId="308564A7" w:rsidR="00C85AC1" w:rsidRDefault="001747CE" w:rsidP="00C85AC1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k</w:t>
      </w:r>
      <w:r w:rsidR="006168F2">
        <w:rPr>
          <w:shd w:val="clear" w:color="auto" w:fill="FFFFFF"/>
        </w:rPr>
        <w:t>D</w:t>
      </w:r>
      <w:r>
        <w:rPr>
          <w:shd w:val="clear" w:color="auto" w:fill="FFFFFF"/>
          <w:vertAlign w:val="subscript"/>
        </w:rPr>
        <w:t>2</w:t>
      </w:r>
      <w:r w:rsidR="00C85AC1">
        <w:rPr>
          <w:shd w:val="clear" w:color="auto" w:fill="FFFFFF"/>
        </w:rPr>
        <w:t xml:space="preserve"> (</w:t>
      </w:r>
      <w:r w:rsidR="006908B9">
        <w:rPr>
          <w:shd w:val="clear" w:color="auto" w:fill="FFFFFF"/>
        </w:rPr>
        <w:t>b</w:t>
      </w:r>
      <w:r w:rsidR="00C85AC1">
        <w:rPr>
          <w:shd w:val="clear" w:color="auto" w:fill="FFFFFF"/>
        </w:rPr>
        <w:t xml:space="preserve">) = </w:t>
      </w:r>
      <w:r w:rsidR="00A90F55">
        <w:rPr>
          <w:shd w:val="clear" w:color="auto" w:fill="FFFFFF"/>
        </w:rPr>
        <w:t>1</w:t>
      </w:r>
      <w:r w:rsidR="00C85AC1">
        <w:rPr>
          <w:shd w:val="clear" w:color="auto" w:fill="FFFFFF"/>
        </w:rPr>
        <w:t xml:space="preserve"> </w:t>
      </w:r>
    </w:p>
    <w:p w14:paraId="41B51B46" w14:textId="08731F3B" w:rsidR="00C85AC1" w:rsidRDefault="001747CE" w:rsidP="00C85AC1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k</w:t>
      </w:r>
      <w:r w:rsidR="006168F2">
        <w:rPr>
          <w:shd w:val="clear" w:color="auto" w:fill="FFFFFF"/>
        </w:rPr>
        <w:t>D</w:t>
      </w:r>
      <w:r>
        <w:rPr>
          <w:shd w:val="clear" w:color="auto" w:fill="FFFFFF"/>
          <w:vertAlign w:val="subscript"/>
        </w:rPr>
        <w:t>2</w:t>
      </w:r>
      <w:r w:rsidR="00C85AC1">
        <w:rPr>
          <w:shd w:val="clear" w:color="auto" w:fill="FFFFFF"/>
        </w:rPr>
        <w:t xml:space="preserve"> (</w:t>
      </w:r>
      <w:r w:rsidR="006908B9">
        <w:rPr>
          <w:shd w:val="clear" w:color="auto" w:fill="FFFFFF"/>
        </w:rPr>
        <w:t>c</w:t>
      </w:r>
      <w:r w:rsidR="00C85AC1">
        <w:rPr>
          <w:shd w:val="clear" w:color="auto" w:fill="FFFFFF"/>
        </w:rPr>
        <w:t>)</w:t>
      </w:r>
      <w:r w:rsidR="003611F0">
        <w:rPr>
          <w:shd w:val="clear" w:color="auto" w:fill="FFFFFF"/>
        </w:rPr>
        <w:t xml:space="preserve"> </w:t>
      </w:r>
      <w:r w:rsidR="00C85AC1">
        <w:rPr>
          <w:shd w:val="clear" w:color="auto" w:fill="FFFFFF"/>
        </w:rPr>
        <w:t xml:space="preserve">= </w:t>
      </w:r>
      <w:r w:rsidR="004B48FA">
        <w:rPr>
          <w:shd w:val="clear" w:color="auto" w:fill="FFFFFF"/>
        </w:rPr>
        <w:t>3</w:t>
      </w:r>
      <w:r w:rsidR="00C85AC1">
        <w:rPr>
          <w:shd w:val="clear" w:color="auto" w:fill="FFFFFF"/>
        </w:rPr>
        <w:t xml:space="preserve"> </w:t>
      </w:r>
    </w:p>
    <w:p w14:paraId="6C1A2071" w14:textId="4381D5A1" w:rsidR="00C85AC1" w:rsidRDefault="001747CE" w:rsidP="00C85AC1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k</w:t>
      </w:r>
      <w:r w:rsidR="006168F2">
        <w:rPr>
          <w:shd w:val="clear" w:color="auto" w:fill="FFFFFF"/>
        </w:rPr>
        <w:t>D</w:t>
      </w:r>
      <w:r>
        <w:rPr>
          <w:shd w:val="clear" w:color="auto" w:fill="FFFFFF"/>
          <w:vertAlign w:val="subscript"/>
        </w:rPr>
        <w:t>2</w:t>
      </w:r>
      <w:r w:rsidR="00C85AC1">
        <w:rPr>
          <w:shd w:val="clear" w:color="auto" w:fill="FFFFFF"/>
        </w:rPr>
        <w:t xml:space="preserve"> (</w:t>
      </w:r>
      <w:r w:rsidR="006908B9">
        <w:rPr>
          <w:shd w:val="clear" w:color="auto" w:fill="FFFFFF"/>
        </w:rPr>
        <w:t>d</w:t>
      </w:r>
      <w:r w:rsidR="00C85AC1">
        <w:rPr>
          <w:shd w:val="clear" w:color="auto" w:fill="FFFFFF"/>
        </w:rPr>
        <w:t>) =</w:t>
      </w:r>
      <w:r w:rsidR="00C32813">
        <w:rPr>
          <w:shd w:val="clear" w:color="auto" w:fill="FFFFFF"/>
        </w:rPr>
        <w:t xml:space="preserve"> 2</w:t>
      </w:r>
    </w:p>
    <w:p w14:paraId="36F0143B" w14:textId="26D5AF29" w:rsidR="00C70BBF" w:rsidRDefault="00C70BBF" w:rsidP="00C85AC1">
      <w:pPr>
        <w:pStyle w:val="NoSpacing"/>
        <w:rPr>
          <w:shd w:val="clear" w:color="auto" w:fill="FFFFFF"/>
        </w:rPr>
      </w:pPr>
    </w:p>
    <w:p w14:paraId="6EAD72EF" w14:textId="0E13D270" w:rsidR="006908B9" w:rsidRDefault="00365BF8" w:rsidP="00C85AC1">
      <w:pPr>
        <w:pStyle w:val="NoSpacing"/>
        <w:rPr>
          <w:shd w:val="clear" w:color="auto" w:fill="FFFFFF"/>
        </w:rPr>
      </w:pPr>
      <w:r w:rsidRPr="00456139">
        <w:rPr>
          <w:b/>
          <w:bCs/>
          <w:shd w:val="clear" w:color="auto" w:fill="FFFFFF"/>
        </w:rPr>
        <w:t>Neighborhood with k = 2</w:t>
      </w:r>
    </w:p>
    <w:p w14:paraId="11E38A31" w14:textId="55688D9C" w:rsidR="00F4798A" w:rsidRPr="00F4798A" w:rsidRDefault="00F4798A" w:rsidP="00F4798A">
      <w:pPr>
        <w:pStyle w:val="NoSpacing"/>
      </w:pPr>
      <w:r w:rsidRPr="00F4798A">
        <w:t>N</w:t>
      </w:r>
      <w:r w:rsidR="00365BF8">
        <w:rPr>
          <w:vertAlign w:val="subscript"/>
        </w:rPr>
        <w:t>2</w:t>
      </w:r>
      <w:r w:rsidRPr="00F4798A">
        <w:t>(a) = {</w:t>
      </w:r>
      <w:r w:rsidR="006908B9">
        <w:t>b</w:t>
      </w:r>
      <w:r w:rsidRPr="00F4798A">
        <w:t xml:space="preserve">, </w:t>
      </w:r>
      <w:r w:rsidR="006908B9">
        <w:t>d</w:t>
      </w:r>
      <w:r w:rsidRPr="00F4798A">
        <w:t xml:space="preserve">} </w:t>
      </w:r>
    </w:p>
    <w:p w14:paraId="6BA45647" w14:textId="4DC6EFB7" w:rsidR="00F4798A" w:rsidRPr="00F4798A" w:rsidRDefault="00F4798A" w:rsidP="00F4798A">
      <w:pPr>
        <w:pStyle w:val="NoSpacing"/>
      </w:pPr>
      <w:r w:rsidRPr="00F4798A">
        <w:t>N</w:t>
      </w:r>
      <w:r w:rsidR="00365BF8">
        <w:rPr>
          <w:vertAlign w:val="subscript"/>
        </w:rPr>
        <w:t>2</w:t>
      </w:r>
      <w:r w:rsidRPr="00F4798A">
        <w:t>(b) = {</w:t>
      </w:r>
      <w:r w:rsidR="006908B9">
        <w:t>a</w:t>
      </w:r>
      <w:r w:rsidRPr="00F4798A">
        <w:t xml:space="preserve">, </w:t>
      </w:r>
      <w:r w:rsidR="006908B9">
        <w:t>d</w:t>
      </w:r>
      <w:r w:rsidRPr="00F4798A">
        <w:t xml:space="preserve">} </w:t>
      </w:r>
    </w:p>
    <w:p w14:paraId="75EE2BE7" w14:textId="31BAE7DF" w:rsidR="00F4798A" w:rsidRPr="00F4798A" w:rsidRDefault="00F4798A" w:rsidP="00F4798A">
      <w:pPr>
        <w:pStyle w:val="NoSpacing"/>
      </w:pPr>
      <w:r w:rsidRPr="00F4798A">
        <w:t>N</w:t>
      </w:r>
      <w:r w:rsidR="00365BF8" w:rsidRPr="00542BE4">
        <w:rPr>
          <w:vertAlign w:val="subscript"/>
        </w:rPr>
        <w:t>2</w:t>
      </w:r>
      <w:r w:rsidRPr="00F4798A">
        <w:t>(c) = {</w:t>
      </w:r>
      <w:r w:rsidR="006908B9">
        <w:t>a</w:t>
      </w:r>
      <w:r w:rsidRPr="00F4798A">
        <w:t xml:space="preserve">, </w:t>
      </w:r>
      <w:r w:rsidR="006908B9">
        <w:t>d</w:t>
      </w:r>
      <w:r w:rsidRPr="00F4798A">
        <w:t xml:space="preserve">} </w:t>
      </w:r>
    </w:p>
    <w:p w14:paraId="5A45CE1B" w14:textId="2FD8D17B" w:rsidR="00F4798A" w:rsidRDefault="00F4798A" w:rsidP="00F4798A">
      <w:pPr>
        <w:pStyle w:val="NoSpacing"/>
      </w:pPr>
      <w:r w:rsidRPr="00F4798A">
        <w:t>N</w:t>
      </w:r>
      <w:r w:rsidR="00542BE4" w:rsidRPr="00D7566E">
        <w:rPr>
          <w:vertAlign w:val="subscript"/>
        </w:rPr>
        <w:t>2</w:t>
      </w:r>
      <w:r w:rsidRPr="00F4798A">
        <w:t>(d) = {</w:t>
      </w:r>
      <w:r w:rsidR="006908B9">
        <w:t>a</w:t>
      </w:r>
      <w:r w:rsidRPr="00F4798A">
        <w:t xml:space="preserve">, </w:t>
      </w:r>
      <w:r w:rsidR="006908B9">
        <w:t>b</w:t>
      </w:r>
      <w:r w:rsidRPr="00F4798A">
        <w:t>}</w:t>
      </w:r>
    </w:p>
    <w:p w14:paraId="467DE9B0" w14:textId="297CC1D2" w:rsidR="00DA509E" w:rsidRDefault="00DA509E" w:rsidP="00F4798A">
      <w:pPr>
        <w:pStyle w:val="NoSpacing"/>
      </w:pPr>
    </w:p>
    <w:p w14:paraId="3224526F" w14:textId="220E0422" w:rsidR="00456139" w:rsidRPr="00456139" w:rsidRDefault="00456139" w:rsidP="00F4798A">
      <w:pPr>
        <w:pStyle w:val="NoSpacing"/>
        <w:rPr>
          <w:b/>
          <w:bCs/>
        </w:rPr>
      </w:pPr>
      <w:r w:rsidRPr="00456139">
        <w:rPr>
          <w:b/>
          <w:bCs/>
        </w:rPr>
        <w:t>Reachability Distance</w:t>
      </w:r>
    </w:p>
    <w:p w14:paraId="1B0D32CB" w14:textId="1D6E6582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a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b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DA7DC6" w:rsidRPr="005F6FE2">
        <w:rPr>
          <w:rFonts w:cstheme="minorHAnsi"/>
        </w:rPr>
        <w:t> = 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b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b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1,1} = 1</w:t>
      </w:r>
    </w:p>
    <w:p w14:paraId="64624553" w14:textId="4564D6E3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a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d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7C6E40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2,1} = 2</w:t>
      </w:r>
    </w:p>
    <w:p w14:paraId="290A681B" w14:textId="7E1B1E3C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b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a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7C6E40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467F3E" w:rsidRPr="005F6FE2">
        <w:rPr>
          <w:rFonts w:cstheme="minorHAnsi"/>
        </w:rPr>
        <w:t>(</w:t>
      </w:r>
      <w:r w:rsidR="00877C18">
        <w:rPr>
          <w:rFonts w:cstheme="minorHAnsi"/>
        </w:rPr>
        <w:t>b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2,1} = 2</w:t>
      </w:r>
    </w:p>
    <w:p w14:paraId="0F489D51" w14:textId="1D32CCA1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b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d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7C6E40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b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>)} =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2,1} = 2</w:t>
      </w:r>
    </w:p>
    <w:p w14:paraId="6FC7E72B" w14:textId="6104E362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c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a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7C6E40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5117A8" w:rsidRPr="005F6FE2">
        <w:rPr>
          <w:rFonts w:cstheme="minorHAnsi"/>
        </w:rPr>
        <w:t>C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2,3} = 3</w:t>
      </w:r>
    </w:p>
    <w:p w14:paraId="62FC460B" w14:textId="48EAA446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c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d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7C6E40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5117A8" w:rsidRPr="005F6FE2">
        <w:rPr>
          <w:rFonts w:cstheme="minorHAnsi"/>
        </w:rPr>
        <w:t>C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2,3} = 3</w:t>
      </w:r>
    </w:p>
    <w:p w14:paraId="031803B8" w14:textId="3F719742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d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a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7C6E40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7C6E40">
        <w:rPr>
          <w:rFonts w:cstheme="minorHAnsi"/>
        </w:rPr>
        <w:t>k</w:t>
      </w:r>
      <w:r>
        <w:rPr>
          <w:rFonts w:cstheme="minorHAnsi"/>
        </w:rPr>
        <w:t>D</w:t>
      </w:r>
      <w:r w:rsidR="007C6E40">
        <w:rPr>
          <w:rFonts w:cstheme="minorHAnsi"/>
          <w:vertAlign w:val="subscript"/>
        </w:rPr>
        <w:t>2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a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2,2} = 2</w:t>
      </w:r>
    </w:p>
    <w:p w14:paraId="4B5356A7" w14:textId="30630007" w:rsidR="00DA7DC6" w:rsidRPr="005F6FE2" w:rsidRDefault="009462E4" w:rsidP="00DA7DC6">
      <w:pPr>
        <w:pStyle w:val="NoSpacing"/>
        <w:rPr>
          <w:rFonts w:cstheme="minorHAnsi"/>
        </w:rPr>
      </w:pPr>
      <w:r w:rsidRPr="009462E4">
        <w:rPr>
          <w:rStyle w:val="Strong"/>
          <w:rFonts w:cstheme="minorHAnsi"/>
          <w:b w:val="0"/>
          <w:bCs w:val="0"/>
          <w:color w:val="292929"/>
          <w:spacing w:val="-1"/>
        </w:rPr>
        <w:t>RD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(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d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,</w:t>
      </w:r>
      <w:r w:rsidR="00467F3E" w:rsidRPr="009462E4">
        <w:rPr>
          <w:rStyle w:val="Strong"/>
          <w:rFonts w:cstheme="minorHAnsi"/>
          <w:b w:val="0"/>
          <w:bCs w:val="0"/>
          <w:color w:val="292929"/>
          <w:spacing w:val="-1"/>
        </w:rPr>
        <w:t xml:space="preserve"> </w:t>
      </w:r>
      <w:r w:rsidR="00877C18">
        <w:rPr>
          <w:rStyle w:val="Strong"/>
          <w:rFonts w:cstheme="minorHAnsi"/>
          <w:b w:val="0"/>
          <w:bCs w:val="0"/>
          <w:color w:val="292929"/>
          <w:spacing w:val="-1"/>
        </w:rPr>
        <w:t>b</w:t>
      </w:r>
      <w:r w:rsidR="00DA7DC6" w:rsidRPr="009462E4">
        <w:rPr>
          <w:rStyle w:val="Strong"/>
          <w:rFonts w:cstheme="minorHAnsi"/>
          <w:b w:val="0"/>
          <w:bCs w:val="0"/>
          <w:color w:val="292929"/>
          <w:spacing w:val="-1"/>
        </w:rPr>
        <w:t>)</w:t>
      </w:r>
      <w:r w:rsidR="00467F3E" w:rsidRPr="005F6FE2">
        <w:rPr>
          <w:rStyle w:val="Strong"/>
          <w:rFonts w:cstheme="minorHAnsi"/>
          <w:color w:val="292929"/>
          <w:spacing w:val="-1"/>
        </w:rPr>
        <w:t xml:space="preserve"> </w:t>
      </w:r>
      <w:r w:rsidR="00DA7DC6" w:rsidRPr="005F6FE2">
        <w:rPr>
          <w:rFonts w:cstheme="minorHAnsi"/>
        </w:rPr>
        <w:t>=</w:t>
      </w:r>
      <w:r w:rsidR="002A64E7">
        <w:rPr>
          <w:rFonts w:cstheme="minorHAnsi"/>
        </w:rPr>
        <w:t xml:space="preserve"> </w:t>
      </w:r>
      <w:r w:rsidR="00DA7DC6" w:rsidRPr="005F6FE2">
        <w:rPr>
          <w:rFonts w:cstheme="minorHAnsi"/>
        </w:rPr>
        <w:t>max</w:t>
      </w:r>
      <w:r w:rsidR="00467F3E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</w:t>
      </w:r>
      <w:r w:rsidR="00E45F57">
        <w:rPr>
          <w:rFonts w:cstheme="minorHAnsi"/>
        </w:rPr>
        <w:t>k</w:t>
      </w:r>
      <w:r>
        <w:rPr>
          <w:rFonts w:cstheme="minorHAnsi"/>
        </w:rPr>
        <w:t>D</w:t>
      </w:r>
      <w:r w:rsidR="00E45F57">
        <w:rPr>
          <w:rFonts w:cstheme="minorHAnsi"/>
          <w:vertAlign w:val="subscript"/>
        </w:rPr>
        <w:t>2</w:t>
      </w:r>
      <w:r w:rsidR="00E45F57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b</w:t>
      </w:r>
      <w:r w:rsidR="00DA7DC6" w:rsidRPr="005F6FE2">
        <w:rPr>
          <w:rFonts w:cstheme="minorHAnsi"/>
        </w:rPr>
        <w:t xml:space="preserve">), </w:t>
      </w:r>
      <w:r>
        <w:rPr>
          <w:rFonts w:cstheme="minorHAnsi"/>
        </w:rPr>
        <w:t>ND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(</w:t>
      </w:r>
      <w:r w:rsidR="00877C18">
        <w:rPr>
          <w:rFonts w:cstheme="minorHAnsi"/>
        </w:rPr>
        <w:t>d</w:t>
      </w:r>
      <w:r w:rsidR="00DA7DC6" w:rsidRPr="005F6FE2">
        <w:rPr>
          <w:rFonts w:cstheme="minorHAnsi"/>
        </w:rPr>
        <w:t>,</w:t>
      </w:r>
      <w:r w:rsidR="005117A8" w:rsidRPr="005F6FE2">
        <w:rPr>
          <w:rFonts w:cstheme="minorHAnsi"/>
        </w:rPr>
        <w:t xml:space="preserve"> </w:t>
      </w:r>
      <w:r w:rsidR="00877C18">
        <w:rPr>
          <w:rFonts w:cstheme="minorHAnsi"/>
        </w:rPr>
        <w:t>b</w:t>
      </w:r>
      <w:r w:rsidR="00DA7DC6" w:rsidRPr="005F6FE2">
        <w:rPr>
          <w:rFonts w:cstheme="minorHAnsi"/>
        </w:rPr>
        <w:t>)} = max</w:t>
      </w:r>
      <w:r w:rsidR="005117A8" w:rsidRPr="005F6FE2">
        <w:rPr>
          <w:rFonts w:cstheme="minorHAnsi"/>
        </w:rPr>
        <w:t xml:space="preserve"> </w:t>
      </w:r>
      <w:r w:rsidR="00DA7DC6" w:rsidRPr="005F6FE2">
        <w:rPr>
          <w:rFonts w:cstheme="minorHAnsi"/>
        </w:rPr>
        <w:t>{1,1} = 1</w:t>
      </w:r>
    </w:p>
    <w:p w14:paraId="71C3D2D0" w14:textId="0A68D0E1" w:rsidR="00DA509E" w:rsidRDefault="00DA509E" w:rsidP="00F4798A">
      <w:pPr>
        <w:pStyle w:val="NoSpacing"/>
      </w:pPr>
    </w:p>
    <w:p w14:paraId="72221117" w14:textId="1F67F1E4" w:rsidR="00877C18" w:rsidRPr="005460B2" w:rsidRDefault="005460B2" w:rsidP="00F4798A">
      <w:pPr>
        <w:pStyle w:val="NoSpacing"/>
        <w:rPr>
          <w:b/>
          <w:bCs/>
        </w:rPr>
      </w:pPr>
      <w:r w:rsidRPr="005460B2">
        <w:rPr>
          <w:b/>
          <w:bCs/>
        </w:rPr>
        <w:t>Local Reachability Density</w:t>
      </w:r>
    </w:p>
    <w:p w14:paraId="0FC84DC1" w14:textId="24A87C6D" w:rsidR="00C014EE" w:rsidRDefault="00C014EE" w:rsidP="00C014EE">
      <w:pPr>
        <w:pStyle w:val="NoSpacing"/>
      </w:pPr>
      <w:r w:rsidRPr="00C300CE">
        <w:rPr>
          <w:rStyle w:val="Strong"/>
          <w:rFonts w:cstheme="minorHAnsi"/>
          <w:b w:val="0"/>
          <w:bCs w:val="0"/>
          <w:color w:val="292929"/>
          <w:spacing w:val="-1"/>
        </w:rPr>
        <w:t>LRD(a)</w:t>
      </w:r>
      <w:r>
        <w:t> = 1 / (</w:t>
      </w:r>
      <w:r w:rsidR="009D1F66">
        <w:t xml:space="preserve">RD </w:t>
      </w:r>
      <w:r>
        <w:t>(a,</w:t>
      </w:r>
      <w:r w:rsidR="009D1F66">
        <w:t xml:space="preserve"> </w:t>
      </w:r>
      <w:r>
        <w:t xml:space="preserve">b) + </w:t>
      </w:r>
      <w:r w:rsidR="009D1F66">
        <w:t>RD (</w:t>
      </w:r>
      <w:r>
        <w:t>a,</w:t>
      </w:r>
      <w:r w:rsidR="005B01BD">
        <w:t xml:space="preserve"> </w:t>
      </w:r>
      <w:r>
        <w:t>d)) / 2) = 2/3</w:t>
      </w:r>
    </w:p>
    <w:p w14:paraId="125B984B" w14:textId="6EBA276E" w:rsidR="00C014EE" w:rsidRDefault="00C014EE" w:rsidP="00C014EE">
      <w:pPr>
        <w:pStyle w:val="NoSpacing"/>
      </w:pPr>
      <w:r w:rsidRPr="00C300CE">
        <w:rPr>
          <w:rStyle w:val="Strong"/>
          <w:rFonts w:cstheme="minorHAnsi"/>
          <w:b w:val="0"/>
          <w:bCs w:val="0"/>
          <w:color w:val="292929"/>
          <w:spacing w:val="-1"/>
        </w:rPr>
        <w:t>LRD(b)</w:t>
      </w:r>
      <w:r>
        <w:t> = 1 / (</w:t>
      </w:r>
      <w:r w:rsidR="009D1F66">
        <w:t xml:space="preserve">RD </w:t>
      </w:r>
      <w:r>
        <w:t>(b,</w:t>
      </w:r>
      <w:r w:rsidR="009D1F66">
        <w:t xml:space="preserve"> </w:t>
      </w:r>
      <w:r>
        <w:t xml:space="preserve">a) + </w:t>
      </w:r>
      <w:r w:rsidR="005B01BD">
        <w:t xml:space="preserve">RD </w:t>
      </w:r>
      <w:r>
        <w:t>(b,</w:t>
      </w:r>
      <w:r w:rsidR="005B01BD">
        <w:t xml:space="preserve"> </w:t>
      </w:r>
      <w:r>
        <w:t>d)) / 2) = 1/2</w:t>
      </w:r>
    </w:p>
    <w:p w14:paraId="5EEE2B0B" w14:textId="76878BE3" w:rsidR="00C014EE" w:rsidRDefault="00C014EE" w:rsidP="00C014EE">
      <w:pPr>
        <w:pStyle w:val="NoSpacing"/>
      </w:pPr>
      <w:r w:rsidRPr="00C300CE">
        <w:rPr>
          <w:rStyle w:val="Strong"/>
          <w:rFonts w:cstheme="minorHAnsi"/>
          <w:b w:val="0"/>
          <w:bCs w:val="0"/>
          <w:color w:val="292929"/>
          <w:spacing w:val="-1"/>
        </w:rPr>
        <w:t>LRD(c)</w:t>
      </w:r>
      <w:r>
        <w:t> = 1 / (</w:t>
      </w:r>
      <w:r w:rsidR="009D1F66">
        <w:t xml:space="preserve">RD </w:t>
      </w:r>
      <w:r>
        <w:t>(c,</w:t>
      </w:r>
      <w:r w:rsidR="009D1F66">
        <w:t xml:space="preserve"> </w:t>
      </w:r>
      <w:r>
        <w:t xml:space="preserve">a) + </w:t>
      </w:r>
      <w:r w:rsidR="005B01BD">
        <w:t xml:space="preserve">RD </w:t>
      </w:r>
      <w:r>
        <w:t>(c,</w:t>
      </w:r>
      <w:r w:rsidR="005B01BD">
        <w:t xml:space="preserve"> </w:t>
      </w:r>
      <w:r>
        <w:t>d)) / 2) = 1/3</w:t>
      </w:r>
    </w:p>
    <w:p w14:paraId="71F62EDE" w14:textId="4AFB1E98" w:rsidR="00C014EE" w:rsidRDefault="00C014EE" w:rsidP="00C014EE">
      <w:pPr>
        <w:pStyle w:val="NoSpacing"/>
      </w:pPr>
      <w:r w:rsidRPr="00C300CE">
        <w:rPr>
          <w:rStyle w:val="Strong"/>
          <w:rFonts w:cstheme="minorHAnsi"/>
          <w:b w:val="0"/>
          <w:bCs w:val="0"/>
          <w:color w:val="292929"/>
          <w:spacing w:val="-1"/>
        </w:rPr>
        <w:t>LRD(d)</w:t>
      </w:r>
      <w:r>
        <w:t> = 1 / (</w:t>
      </w:r>
      <w:r w:rsidR="009D1F66">
        <w:t xml:space="preserve">RD </w:t>
      </w:r>
      <w:r>
        <w:t>(d,</w:t>
      </w:r>
      <w:r w:rsidR="009D1F66">
        <w:t xml:space="preserve"> </w:t>
      </w:r>
      <w:r>
        <w:t xml:space="preserve">a) + </w:t>
      </w:r>
      <w:r w:rsidR="005B01BD">
        <w:t xml:space="preserve">RD </w:t>
      </w:r>
      <w:r>
        <w:t>(d,</w:t>
      </w:r>
      <w:r w:rsidR="005B01BD">
        <w:t xml:space="preserve"> </w:t>
      </w:r>
      <w:r>
        <w:t>b)) / 2)</w:t>
      </w:r>
      <w:r w:rsidR="005B01BD">
        <w:t xml:space="preserve"> </w:t>
      </w:r>
      <w:r>
        <w:t>= 2/3</w:t>
      </w:r>
    </w:p>
    <w:p w14:paraId="52542E48" w14:textId="71B772F2" w:rsidR="00877C18" w:rsidRDefault="00877C18" w:rsidP="00F4798A">
      <w:pPr>
        <w:pStyle w:val="NoSpacing"/>
      </w:pPr>
    </w:p>
    <w:p w14:paraId="25C193D2" w14:textId="02F0EABE" w:rsidR="005460B2" w:rsidRPr="005B01BD" w:rsidRDefault="005460B2" w:rsidP="00F4798A">
      <w:pPr>
        <w:pStyle w:val="NoSpacing"/>
        <w:rPr>
          <w:b/>
          <w:bCs/>
        </w:rPr>
      </w:pPr>
      <w:r w:rsidRPr="005B01BD">
        <w:rPr>
          <w:b/>
          <w:bCs/>
        </w:rPr>
        <w:t>Local Outlier Factor</w:t>
      </w:r>
      <w:r w:rsidR="005B01BD" w:rsidRPr="005B01BD">
        <w:rPr>
          <w:b/>
          <w:bCs/>
        </w:rPr>
        <w:t xml:space="preserve"> Score</w:t>
      </w:r>
    </w:p>
    <w:p w14:paraId="283E3DBF" w14:textId="320D5FEF" w:rsidR="008E4510" w:rsidRDefault="008E4510" w:rsidP="008E4510">
      <w:pPr>
        <w:pStyle w:val="NoSpacing"/>
      </w:pPr>
      <w:r w:rsidRPr="00C03027">
        <w:rPr>
          <w:rStyle w:val="Strong"/>
          <w:rFonts w:cstheme="minorHAnsi"/>
          <w:b w:val="0"/>
          <w:bCs w:val="0"/>
          <w:color w:val="292929"/>
          <w:spacing w:val="-1"/>
        </w:rPr>
        <w:t>LOF(a)</w:t>
      </w:r>
      <w:r w:rsidRPr="00C03027">
        <w:rPr>
          <w:rFonts w:cstheme="minorHAnsi"/>
          <w:b/>
          <w:bCs/>
        </w:rPr>
        <w:t> </w:t>
      </w:r>
      <w:r>
        <w:t>= ((LRD(b) + LRD(d)) / LRD(a)) / 2 = [(1/2 + 2/3) / (2/3)] / 2 = 7/8 = 0</w:t>
      </w:r>
      <w:r w:rsidR="00C03027">
        <w:t>.</w:t>
      </w:r>
      <w:r>
        <w:t>875</w:t>
      </w:r>
    </w:p>
    <w:p w14:paraId="76D39170" w14:textId="46261310" w:rsidR="008E4510" w:rsidRDefault="008E4510" w:rsidP="008E4510">
      <w:pPr>
        <w:pStyle w:val="NoSpacing"/>
      </w:pPr>
      <w:r w:rsidRPr="00C03027">
        <w:rPr>
          <w:rStyle w:val="Strong"/>
          <w:rFonts w:cstheme="minorHAnsi"/>
          <w:b w:val="0"/>
          <w:bCs w:val="0"/>
          <w:color w:val="292929"/>
          <w:spacing w:val="-1"/>
        </w:rPr>
        <w:t>LOF(b)</w:t>
      </w:r>
      <w:r>
        <w:t> = ((LRD(a) + LRD(d)) / LRD(b)) / 2 = [(2/3 + 2/3) / (1/2)] / 2 = 4/3 = 1</w:t>
      </w:r>
      <w:r w:rsidR="00C03027">
        <w:t>.</w:t>
      </w:r>
      <w:r>
        <w:t>333</w:t>
      </w:r>
    </w:p>
    <w:p w14:paraId="2D7F79B6" w14:textId="3DB63257" w:rsidR="008E4510" w:rsidRDefault="008E4510" w:rsidP="008E4510">
      <w:pPr>
        <w:pStyle w:val="NoSpacing"/>
      </w:pPr>
      <w:r w:rsidRPr="00C03027">
        <w:rPr>
          <w:rStyle w:val="Strong"/>
          <w:rFonts w:cstheme="minorHAnsi"/>
          <w:b w:val="0"/>
          <w:bCs w:val="0"/>
          <w:color w:val="292929"/>
          <w:spacing w:val="-1"/>
        </w:rPr>
        <w:t>LOF(c)</w:t>
      </w:r>
      <w:r>
        <w:t> = ((</w:t>
      </w:r>
      <w:r w:rsidR="005B01BD">
        <w:t>L</w:t>
      </w:r>
      <w:r>
        <w:t>RD(a) + LRD(d)) / LRD(c)) / 2 = [(2/3 + 2/3) / (1/3)] / 2 = 4/2 = 2</w:t>
      </w:r>
    </w:p>
    <w:p w14:paraId="0E6D170F" w14:textId="11B6122B" w:rsidR="008E4510" w:rsidRDefault="008E4510" w:rsidP="008E4510">
      <w:pPr>
        <w:pStyle w:val="NoSpacing"/>
      </w:pPr>
      <w:r w:rsidRPr="00C03027">
        <w:rPr>
          <w:rStyle w:val="Strong"/>
          <w:rFonts w:cstheme="minorHAnsi"/>
          <w:b w:val="0"/>
          <w:bCs w:val="0"/>
          <w:color w:val="292929"/>
          <w:spacing w:val="-1"/>
        </w:rPr>
        <w:t>LOF(d)</w:t>
      </w:r>
      <w:r>
        <w:t> = ((LRD(a) + LRD(b)) / LRD(d)) / 2 = [(2/3 + 1/2) / (2/3)] / 2 = 7/8 = 0</w:t>
      </w:r>
      <w:r w:rsidR="00C03027">
        <w:t>.</w:t>
      </w:r>
      <w:r>
        <w:t>875</w:t>
      </w:r>
    </w:p>
    <w:p w14:paraId="623468FB" w14:textId="6FE103E9" w:rsidR="008E4510" w:rsidRDefault="008E4510" w:rsidP="00F4798A">
      <w:pPr>
        <w:pStyle w:val="NoSpacing"/>
      </w:pPr>
    </w:p>
    <w:p w14:paraId="265FF676" w14:textId="11E6E0A3" w:rsidR="006B6FDB" w:rsidRDefault="006B6FDB" w:rsidP="00F4798A">
      <w:pPr>
        <w:pStyle w:val="NoSpacing"/>
      </w:pPr>
      <w:r>
        <w:rPr>
          <w:noProof/>
        </w:rPr>
        <w:drawing>
          <wp:inline distT="0" distB="0" distL="0" distR="0" wp14:anchorId="3F9000D3" wp14:editId="1856A106">
            <wp:extent cx="5481955" cy="3967480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55" cy="396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47C45" w14:textId="1B603F9B" w:rsidR="00E81E21" w:rsidRDefault="00E81E21" w:rsidP="00F4798A">
      <w:pPr>
        <w:pStyle w:val="NoSpacing"/>
      </w:pPr>
    </w:p>
    <w:p w14:paraId="5674DD4C" w14:textId="2B850A00" w:rsidR="00E81E21" w:rsidRDefault="00E81E21" w:rsidP="00F4798A">
      <w:pPr>
        <w:pStyle w:val="NoSpacing"/>
      </w:pPr>
    </w:p>
    <w:p w14:paraId="29DD67C3" w14:textId="2DE25B70" w:rsidR="009356A0" w:rsidRDefault="009356A0" w:rsidP="00F4798A">
      <w:pPr>
        <w:pStyle w:val="NoSpacing"/>
      </w:pPr>
    </w:p>
    <w:p w14:paraId="5FDAA8FC" w14:textId="6291A875" w:rsidR="009356A0" w:rsidRDefault="009356A0" w:rsidP="00F4798A">
      <w:pPr>
        <w:pStyle w:val="NoSpacing"/>
      </w:pPr>
    </w:p>
    <w:p w14:paraId="08F87357" w14:textId="3E6D741F" w:rsidR="009356A0" w:rsidRDefault="009356A0" w:rsidP="00F4798A">
      <w:pPr>
        <w:pStyle w:val="NoSpacing"/>
      </w:pPr>
    </w:p>
    <w:p w14:paraId="080CA6DA" w14:textId="6869A7A6" w:rsidR="009356A0" w:rsidRDefault="009356A0" w:rsidP="00F4798A">
      <w:pPr>
        <w:pStyle w:val="NoSpacing"/>
      </w:pPr>
    </w:p>
    <w:p w14:paraId="38517CD2" w14:textId="292E653F" w:rsidR="009356A0" w:rsidRDefault="009356A0" w:rsidP="00F4798A">
      <w:pPr>
        <w:pStyle w:val="NoSpacing"/>
      </w:pPr>
    </w:p>
    <w:p w14:paraId="73EEFD5F" w14:textId="327B1D66" w:rsidR="009356A0" w:rsidRDefault="009356A0" w:rsidP="00F4798A">
      <w:pPr>
        <w:pStyle w:val="NoSpacing"/>
      </w:pPr>
    </w:p>
    <w:p w14:paraId="38239D82" w14:textId="495E5AB2" w:rsidR="009356A0" w:rsidRDefault="009356A0" w:rsidP="00F4798A">
      <w:pPr>
        <w:pStyle w:val="NoSpacing"/>
      </w:pPr>
    </w:p>
    <w:p w14:paraId="43CA29AB" w14:textId="3DAD5824" w:rsidR="009356A0" w:rsidRDefault="009356A0" w:rsidP="00F4798A">
      <w:pPr>
        <w:pStyle w:val="NoSpacing"/>
      </w:pPr>
    </w:p>
    <w:p w14:paraId="3E1B40CF" w14:textId="369215F9" w:rsidR="009356A0" w:rsidRDefault="009356A0" w:rsidP="00F4798A">
      <w:pPr>
        <w:pStyle w:val="NoSpacing"/>
      </w:pPr>
    </w:p>
    <w:p w14:paraId="1D61C3F5" w14:textId="4AA740F4" w:rsidR="009356A0" w:rsidRDefault="009356A0" w:rsidP="00F4798A">
      <w:pPr>
        <w:pStyle w:val="NoSpacing"/>
      </w:pPr>
    </w:p>
    <w:p w14:paraId="0D73BE44" w14:textId="403F776A" w:rsidR="009356A0" w:rsidRDefault="00590EED" w:rsidP="00F4798A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CC0BAE" wp14:editId="1A19FBD0">
                <wp:simplePos x="0" y="0"/>
                <wp:positionH relativeFrom="column">
                  <wp:posOffset>2281238</wp:posOffset>
                </wp:positionH>
                <wp:positionV relativeFrom="paragraph">
                  <wp:posOffset>1357948</wp:posOffset>
                </wp:positionV>
                <wp:extent cx="123825" cy="133350"/>
                <wp:effectExtent l="57150" t="38100" r="47625" b="7620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33350"/>
                        </a:xfrm>
                        <a:prstGeom prst="ellipse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AEDC8C" id="Oval 17" o:spid="_x0000_s1026" style="position:absolute;margin-left:179.65pt;margin-top:106.95pt;width:9.75pt;height:10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</v:oval>
            </w:pict>
          </mc:Fallback>
        </mc:AlternateContent>
      </w:r>
      <w:r w:rsidR="009356A0">
        <w:rPr>
          <w:noProof/>
        </w:rPr>
        <w:drawing>
          <wp:inline distT="0" distB="0" distL="0" distR="0" wp14:anchorId="7EB37231" wp14:editId="385623F4">
            <wp:extent cx="4114799" cy="2357437"/>
            <wp:effectExtent l="0" t="0" r="635" b="5080"/>
            <wp:docPr id="16" name="Picture 16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17000"/>
                              </a14:imgEffect>
                              <a14:imgEffect>
                                <a14:brightnessContrast bright="4000" contrast="-3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199" cy="2361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4FC5E" w14:textId="77777777" w:rsidR="00893DFC" w:rsidRDefault="00893DFC" w:rsidP="00F4798A">
      <w:pPr>
        <w:pStyle w:val="NoSpacing"/>
      </w:pPr>
    </w:p>
    <w:p w14:paraId="71C11CE3" w14:textId="17A142E5" w:rsidR="00590EED" w:rsidRDefault="000A5B76" w:rsidP="00F4798A">
      <w:pPr>
        <w:pStyle w:val="NoSpacing"/>
      </w:pPr>
      <w:r>
        <w:rPr>
          <w:noProof/>
        </w:rPr>
        <w:drawing>
          <wp:inline distT="0" distB="0" distL="0" distR="0" wp14:anchorId="61693A67" wp14:editId="5A280F18">
            <wp:extent cx="5295900" cy="2419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15000"/>
                              </a14:imgEffect>
                              <a14:imgEffect>
                                <a14:brightnessContrast contrast="3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FF854" w14:textId="40DEAB53" w:rsidR="008F7C5E" w:rsidRDefault="008F7C5E" w:rsidP="008F7C5E">
      <w:pPr>
        <w:pStyle w:val="NoSpacing"/>
        <w:jc w:val="center"/>
      </w:pPr>
      <w:r>
        <w:rPr>
          <w:noProof/>
        </w:rPr>
        <w:drawing>
          <wp:inline distT="0" distB="0" distL="0" distR="0" wp14:anchorId="28915835" wp14:editId="024D626C">
            <wp:extent cx="4482790" cy="17868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414" cy="178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F7191" w14:textId="4714AC74" w:rsidR="00590EED" w:rsidRDefault="00590EED" w:rsidP="00F4798A">
      <w:pPr>
        <w:pStyle w:val="NoSpacing"/>
      </w:pPr>
    </w:p>
    <w:p w14:paraId="7F28C3D1" w14:textId="77777777" w:rsidR="00590EED" w:rsidRPr="00590EED" w:rsidRDefault="00590EED" w:rsidP="00F4798A">
      <w:pPr>
        <w:pStyle w:val="NoSpacing"/>
        <w:rPr>
          <w:color w:val="7030A0"/>
        </w:rPr>
      </w:pPr>
    </w:p>
    <w:sectPr w:rsidR="00590EED" w:rsidRPr="00590EED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Y3Nza0MDKztDRT0lEKTi0uzszPAykwrAUA+t42FSwAAAA="/>
  </w:docVars>
  <w:rsids>
    <w:rsidRoot w:val="00146AC9"/>
    <w:rsid w:val="0005766B"/>
    <w:rsid w:val="000A5118"/>
    <w:rsid w:val="000A5B76"/>
    <w:rsid w:val="00146AC9"/>
    <w:rsid w:val="00156F5A"/>
    <w:rsid w:val="00161378"/>
    <w:rsid w:val="001747CE"/>
    <w:rsid w:val="00181217"/>
    <w:rsid w:val="001A1C1C"/>
    <w:rsid w:val="001B18ED"/>
    <w:rsid w:val="002370B5"/>
    <w:rsid w:val="002423AF"/>
    <w:rsid w:val="0025386C"/>
    <w:rsid w:val="002A18EA"/>
    <w:rsid w:val="002A64E7"/>
    <w:rsid w:val="002D36AB"/>
    <w:rsid w:val="00315018"/>
    <w:rsid w:val="00344D48"/>
    <w:rsid w:val="003611F0"/>
    <w:rsid w:val="00365BF8"/>
    <w:rsid w:val="00377C65"/>
    <w:rsid w:val="00387075"/>
    <w:rsid w:val="004032CD"/>
    <w:rsid w:val="0042795F"/>
    <w:rsid w:val="00435440"/>
    <w:rsid w:val="00456139"/>
    <w:rsid w:val="00467F3E"/>
    <w:rsid w:val="004A7CE8"/>
    <w:rsid w:val="004B48FA"/>
    <w:rsid w:val="004E70D3"/>
    <w:rsid w:val="005041B6"/>
    <w:rsid w:val="005065A9"/>
    <w:rsid w:val="005117A8"/>
    <w:rsid w:val="00542BE4"/>
    <w:rsid w:val="005460B2"/>
    <w:rsid w:val="00575E68"/>
    <w:rsid w:val="00590EED"/>
    <w:rsid w:val="005B01BD"/>
    <w:rsid w:val="005F3A63"/>
    <w:rsid w:val="005F6FE2"/>
    <w:rsid w:val="006168F2"/>
    <w:rsid w:val="00685519"/>
    <w:rsid w:val="006908B9"/>
    <w:rsid w:val="006B6FDB"/>
    <w:rsid w:val="006F786D"/>
    <w:rsid w:val="00754F02"/>
    <w:rsid w:val="00784D62"/>
    <w:rsid w:val="007C452D"/>
    <w:rsid w:val="007C6E40"/>
    <w:rsid w:val="008217B9"/>
    <w:rsid w:val="0083540F"/>
    <w:rsid w:val="00865652"/>
    <w:rsid w:val="00877C18"/>
    <w:rsid w:val="00893DFC"/>
    <w:rsid w:val="0089634E"/>
    <w:rsid w:val="008E4510"/>
    <w:rsid w:val="008F7C5E"/>
    <w:rsid w:val="009356A0"/>
    <w:rsid w:val="009462E4"/>
    <w:rsid w:val="009817B8"/>
    <w:rsid w:val="009B6E1A"/>
    <w:rsid w:val="009D1F66"/>
    <w:rsid w:val="009F73CF"/>
    <w:rsid w:val="00A32367"/>
    <w:rsid w:val="00A90F55"/>
    <w:rsid w:val="00A94D49"/>
    <w:rsid w:val="00AC5DE9"/>
    <w:rsid w:val="00B02372"/>
    <w:rsid w:val="00B37D7C"/>
    <w:rsid w:val="00C014EE"/>
    <w:rsid w:val="00C03027"/>
    <w:rsid w:val="00C05844"/>
    <w:rsid w:val="00C300CE"/>
    <w:rsid w:val="00C32813"/>
    <w:rsid w:val="00C70BBF"/>
    <w:rsid w:val="00C74585"/>
    <w:rsid w:val="00C85AC1"/>
    <w:rsid w:val="00CB0201"/>
    <w:rsid w:val="00CC1605"/>
    <w:rsid w:val="00CD5B66"/>
    <w:rsid w:val="00D7566E"/>
    <w:rsid w:val="00D771C6"/>
    <w:rsid w:val="00DA25A1"/>
    <w:rsid w:val="00DA42FF"/>
    <w:rsid w:val="00DA509E"/>
    <w:rsid w:val="00DA7DC6"/>
    <w:rsid w:val="00DC4469"/>
    <w:rsid w:val="00DD25EB"/>
    <w:rsid w:val="00E056A7"/>
    <w:rsid w:val="00E216CF"/>
    <w:rsid w:val="00E45F57"/>
    <w:rsid w:val="00E71697"/>
    <w:rsid w:val="00E75D8A"/>
    <w:rsid w:val="00E81E21"/>
    <w:rsid w:val="00ED073B"/>
    <w:rsid w:val="00EF4CED"/>
    <w:rsid w:val="00F01000"/>
    <w:rsid w:val="00F46DDF"/>
    <w:rsid w:val="00F4798A"/>
    <w:rsid w:val="00FD6E6B"/>
    <w:rsid w:val="00FE0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CEF10"/>
  <w15:chartTrackingRefBased/>
  <w15:docId w15:val="{FEAD4FF1-7248-4CBC-97D6-784410BA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x">
    <w:name w:val="gx"/>
    <w:basedOn w:val="Normal"/>
    <w:rsid w:val="004A7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A7CE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DA509E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812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8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12" Type="http://schemas.microsoft.com/office/2007/relationships/hdphoto" Target="media/hdphoto4.wdp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microsoft.com/office/2007/relationships/hdphoto" Target="media/hdphoto1.wdp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microsoft.com/office/2007/relationships/hdphoto" Target="media/hdphoto5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7</TotalTime>
  <Pages>4</Pages>
  <Words>201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9</cp:revision>
  <dcterms:created xsi:type="dcterms:W3CDTF">2021-10-26T20:15:00Z</dcterms:created>
  <dcterms:modified xsi:type="dcterms:W3CDTF">2021-10-28T17:10:00Z</dcterms:modified>
</cp:coreProperties>
</file>